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22A83" w14:textId="2DE6FE7B" w:rsidR="001419D6" w:rsidRPr="004E7AA8" w:rsidRDefault="001419D6" w:rsidP="001419D6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>
        <w:rPr>
          <w:rFonts w:ascii="Calibri" w:eastAsia="Times New Roman" w:hAnsi="Calibri" w:cs="Arial"/>
          <w:b/>
          <w:lang w:val="en-GB"/>
        </w:rPr>
        <w:t xml:space="preserve">8: </w:t>
      </w:r>
      <w:r>
        <w:rPr>
          <w:rFonts w:ascii="Calibri" w:eastAsia="Times New Roman" w:hAnsi="Calibri" w:cs="Arial"/>
          <w:i/>
          <w:lang w:val="en-GB"/>
        </w:rPr>
        <w:t xml:space="preserve">7.00 </w:t>
      </w:r>
      <w:r w:rsidRPr="00191D05">
        <w:rPr>
          <w:rFonts w:ascii="Calibri" w:eastAsia="Times New Roman" w:hAnsi="Calibri" w:cs="Arial"/>
          <w:i/>
          <w:lang w:val="en-GB"/>
        </w:rPr>
        <w:t>p.m</w:t>
      </w:r>
      <w:r>
        <w:rPr>
          <w:rFonts w:ascii="Calibri" w:eastAsia="Times New Roman" w:hAnsi="Calibri" w:cs="Arial"/>
          <w:i/>
          <w:lang w:val="en-GB"/>
        </w:rPr>
        <w:t>.</w:t>
      </w:r>
      <w:r w:rsidRPr="00191D05">
        <w:rPr>
          <w:rFonts w:ascii="Calibri" w:eastAsia="Times New Roman" w:hAnsi="Calibri" w:cs="Arial"/>
          <w:i/>
          <w:lang w:val="en-GB"/>
        </w:rPr>
        <w:t xml:space="preserve"> on</w:t>
      </w:r>
      <w:r>
        <w:rPr>
          <w:rFonts w:ascii="Calibri" w:eastAsia="Times New Roman" w:hAnsi="Calibri" w:cs="Arial"/>
          <w:i/>
          <w:lang w:val="en-GB"/>
        </w:rPr>
        <w:t xml:space="preserve"> 22</w:t>
      </w:r>
      <w:r w:rsidRPr="004B553A">
        <w:rPr>
          <w:rFonts w:ascii="Calibri" w:eastAsia="Times New Roman" w:hAnsi="Calibri" w:cs="Arial"/>
          <w:i/>
          <w:vertAlign w:val="superscript"/>
          <w:lang w:val="en-GB"/>
        </w:rPr>
        <w:t>nd</w:t>
      </w:r>
      <w:r>
        <w:rPr>
          <w:rFonts w:ascii="Calibri" w:eastAsia="Times New Roman" w:hAnsi="Calibri" w:cs="Arial"/>
          <w:i/>
          <w:lang w:val="en-GB"/>
        </w:rPr>
        <w:t xml:space="preserve"> June 2018 at MIT Student Village, Otara</w:t>
      </w:r>
    </w:p>
    <w:p w14:paraId="5010380A" w14:textId="709C0E8C" w:rsidR="001419D6" w:rsidRPr="001419D6" w:rsidRDefault="001419D6" w:rsidP="001419D6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 (170001510)</w:t>
      </w:r>
    </w:p>
    <w:p w14:paraId="2E9980E4" w14:textId="7A6ADC8D" w:rsidR="001419D6" w:rsidRPr="001419D6" w:rsidRDefault="001419D6" w:rsidP="001419D6">
      <w:pPr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5B439A8E" w14:textId="2D7847E5" w:rsidR="001419D6" w:rsidRPr="001419D6" w:rsidRDefault="001419D6" w:rsidP="001419D6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02E09837" w14:textId="684801C1" w:rsidR="001419D6" w:rsidRPr="004E7AA8" w:rsidRDefault="001419D6" w:rsidP="001419D6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Pr="00191D05">
        <w:rPr>
          <w:rFonts w:ascii="Calibri" w:eastAsia="Times New Roman" w:hAnsi="Calibri" w:cs="Arial"/>
          <w:i/>
          <w:lang w:val="en-GB"/>
        </w:rPr>
        <w:t>None</w:t>
      </w:r>
    </w:p>
    <w:p w14:paraId="4011C501" w14:textId="1E5CC6EC" w:rsidR="001419D6" w:rsidRPr="001419D6" w:rsidRDefault="001419D6" w:rsidP="001419D6">
      <w:pPr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>
        <w:rPr>
          <w:rFonts w:ascii="Calibri" w:eastAsia="Times New Roman" w:hAnsi="Calibri" w:cs="Arial"/>
          <w:i/>
          <w:lang w:val="en-GB"/>
        </w:rPr>
        <w:t>None</w:t>
      </w:r>
      <w:bookmarkStart w:id="0" w:name="_GoBack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5938"/>
        <w:gridCol w:w="2394"/>
      </w:tblGrid>
      <w:tr w:rsidR="001419D6" w:rsidRPr="004E7AA8" w14:paraId="22BA20D4" w14:textId="77777777" w:rsidTr="00EE47FE">
        <w:tc>
          <w:tcPr>
            <w:tcW w:w="910" w:type="dxa"/>
            <w:shd w:val="clear" w:color="auto" w:fill="D99594" w:themeFill="accent2" w:themeFillTint="99"/>
          </w:tcPr>
          <w:p w14:paraId="04BF93FB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449CA4C7" w14:textId="77777777" w:rsidR="001419D6" w:rsidRPr="004E7AA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5938" w:type="dxa"/>
            <w:shd w:val="clear" w:color="auto" w:fill="D99594" w:themeFill="accent2" w:themeFillTint="99"/>
          </w:tcPr>
          <w:p w14:paraId="486A40A8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– include a heading for each item recorded and </w:t>
            </w:r>
            <w:proofErr w:type="gramStart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a brief summary</w:t>
            </w:r>
            <w:proofErr w:type="gramEnd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 of the discussion.</w:t>
            </w:r>
          </w:p>
        </w:tc>
        <w:tc>
          <w:tcPr>
            <w:tcW w:w="2394" w:type="dxa"/>
            <w:shd w:val="clear" w:color="auto" w:fill="D99594" w:themeFill="accent2" w:themeFillTint="99"/>
          </w:tcPr>
          <w:p w14:paraId="2F3F491F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29E4E6CE" w14:textId="77777777" w:rsidR="001419D6" w:rsidRPr="004E7AA8" w:rsidRDefault="001419D6" w:rsidP="001419D6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4D773DAF" w14:textId="77777777" w:rsidR="001419D6" w:rsidRPr="004E7AA8" w:rsidRDefault="001419D6" w:rsidP="001419D6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72863C09" w14:textId="77777777" w:rsidR="001419D6" w:rsidRPr="004E7AA8" w:rsidRDefault="001419D6" w:rsidP="001419D6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1419D6" w:rsidRPr="004E7AA8" w14:paraId="66502531" w14:textId="77777777" w:rsidTr="0083001A">
        <w:tc>
          <w:tcPr>
            <w:tcW w:w="910" w:type="dxa"/>
            <w:shd w:val="clear" w:color="auto" w:fill="auto"/>
          </w:tcPr>
          <w:p w14:paraId="598A2CB9" w14:textId="77777777" w:rsidR="001419D6" w:rsidRPr="004E7AA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5938" w:type="dxa"/>
            <w:shd w:val="clear" w:color="auto" w:fill="auto"/>
          </w:tcPr>
          <w:p w14:paraId="24E28887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219C7C49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394" w:type="dxa"/>
            <w:shd w:val="clear" w:color="auto" w:fill="auto"/>
          </w:tcPr>
          <w:p w14:paraId="0B58BCD0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</w:p>
        </w:tc>
      </w:tr>
      <w:tr w:rsidR="001419D6" w:rsidRPr="004E7AA8" w14:paraId="2AC6FB7A" w14:textId="77777777" w:rsidTr="0083001A">
        <w:tc>
          <w:tcPr>
            <w:tcW w:w="910" w:type="dxa"/>
            <w:shd w:val="clear" w:color="auto" w:fill="auto"/>
          </w:tcPr>
          <w:p w14:paraId="2BAFBA65" w14:textId="77777777" w:rsidR="001419D6" w:rsidRPr="004E7AA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5938" w:type="dxa"/>
            <w:shd w:val="clear" w:color="auto" w:fill="auto"/>
          </w:tcPr>
          <w:p w14:paraId="0F8E7642" w14:textId="77777777" w:rsidR="001419D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675B72FA" w14:textId="77777777" w:rsidR="001419D6" w:rsidRDefault="001419D6" w:rsidP="001419D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raw red rectangles around the detected face and eyes and test the functionalities</w:t>
            </w:r>
          </w:p>
          <w:p w14:paraId="3A56D915" w14:textId="77777777" w:rsidR="001419D6" w:rsidRDefault="001419D6" w:rsidP="001419D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erform the calculation of the actual eye closure percentage to generate warnings and test the functionalities</w:t>
            </w:r>
          </w:p>
          <w:p w14:paraId="30D2C290" w14:textId="77777777" w:rsidR="001419D6" w:rsidRDefault="001419D6" w:rsidP="001419D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how the driver statistics in the list box and test the functionalities</w:t>
            </w:r>
          </w:p>
          <w:p w14:paraId="207ED02D" w14:textId="77777777" w:rsidR="001419D6" w:rsidRDefault="001419D6" w:rsidP="001419D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ave the Driver statistics in the “DriverStatistics.txt” file and test the functionalities</w:t>
            </w:r>
          </w:p>
          <w:p w14:paraId="3C051B3A" w14:textId="77777777" w:rsidR="001419D6" w:rsidRPr="00E32CE4" w:rsidRDefault="001419D6" w:rsidP="001419D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 final presentation slides</w:t>
            </w:r>
          </w:p>
        </w:tc>
        <w:tc>
          <w:tcPr>
            <w:tcW w:w="2394" w:type="dxa"/>
            <w:shd w:val="clear" w:color="auto" w:fill="auto"/>
          </w:tcPr>
          <w:p w14:paraId="2AF2417C" w14:textId="77777777" w:rsidR="001419D6" w:rsidRPr="006D688A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</w:p>
        </w:tc>
      </w:tr>
      <w:tr w:rsidR="001419D6" w:rsidRPr="004E7AA8" w14:paraId="2CE51A37" w14:textId="77777777" w:rsidTr="0083001A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2EAA5176" w14:textId="77777777" w:rsidR="001419D6" w:rsidRPr="004E7AA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5938" w:type="dxa"/>
            <w:shd w:val="clear" w:color="auto" w:fill="auto"/>
          </w:tcPr>
          <w:p w14:paraId="5703E30C" w14:textId="77777777" w:rsidR="001419D6" w:rsidRPr="006D688A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394" w:type="dxa"/>
            <w:shd w:val="clear" w:color="auto" w:fill="auto"/>
          </w:tcPr>
          <w:p w14:paraId="4B2A32A1" w14:textId="77777777" w:rsidR="001419D6" w:rsidRPr="006D688A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</w:p>
        </w:tc>
      </w:tr>
      <w:tr w:rsidR="001419D6" w:rsidRPr="004E7AA8" w14:paraId="2A032001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C2B6DA5" w14:textId="77777777" w:rsidR="001419D6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591A3F96" w14:textId="77777777" w:rsidR="001419D6" w:rsidRPr="0005773F" w:rsidRDefault="001419D6" w:rsidP="001419D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Unit tests section in the final project documentation</w:t>
            </w:r>
          </w:p>
        </w:tc>
        <w:tc>
          <w:tcPr>
            <w:tcW w:w="2394" w:type="dxa"/>
            <w:shd w:val="clear" w:color="auto" w:fill="auto"/>
          </w:tcPr>
          <w:p w14:paraId="5F064604" w14:textId="77777777" w:rsidR="001419D6" w:rsidRPr="00E9158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6A6A5B">
              <w:rPr>
                <w:rFonts w:ascii="Calibri" w:eastAsia="Calibri" w:hAnsi="Calibri" w:cs="Arial"/>
                <w:lang w:val="en-GB"/>
              </w:rPr>
              <w:t>Write unit test</w:t>
            </w:r>
            <w:r>
              <w:rPr>
                <w:rFonts w:ascii="Calibri" w:eastAsia="Calibri" w:hAnsi="Calibri" w:cs="Arial"/>
                <w:lang w:val="en-GB"/>
              </w:rPr>
              <w:t xml:space="preserve"> cases section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</w:p>
          <w:p w14:paraId="0EB8F035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</w:p>
          <w:p w14:paraId="67E3D22E" w14:textId="77777777" w:rsidR="001419D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</w:t>
            </w:r>
            <w:r>
              <w:rPr>
                <w:rFonts w:ascii="Calibri" w:eastAsia="Calibri" w:hAnsi="Calibri" w:cs="Arial"/>
                <w:lang w:val="en-GB"/>
              </w:rPr>
              <w:t>5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1419D6" w:rsidRPr="004E7AA8" w14:paraId="06B15E5D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54EF926A" w14:textId="77777777" w:rsidR="001419D6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05D0D45D" w14:textId="77777777" w:rsidR="001419D6" w:rsidRPr="0005773F" w:rsidRDefault="001419D6" w:rsidP="001419D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End User tests section in the final project documentation</w:t>
            </w:r>
          </w:p>
        </w:tc>
        <w:tc>
          <w:tcPr>
            <w:tcW w:w="2394" w:type="dxa"/>
            <w:shd w:val="clear" w:color="auto" w:fill="auto"/>
          </w:tcPr>
          <w:p w14:paraId="376F9DD2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6A6A5B">
              <w:rPr>
                <w:rFonts w:ascii="Calibri" w:eastAsia="Calibri" w:hAnsi="Calibri" w:cs="Arial"/>
                <w:lang w:val="en-GB"/>
              </w:rPr>
              <w:t>Write User tests section</w:t>
            </w:r>
          </w:p>
          <w:p w14:paraId="5006574E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1E503942" w14:textId="77777777" w:rsidR="001419D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</w:t>
            </w:r>
            <w:r>
              <w:rPr>
                <w:rFonts w:ascii="Calibri" w:eastAsia="Calibri" w:hAnsi="Calibri" w:cs="Arial"/>
                <w:lang w:val="en-GB"/>
              </w:rPr>
              <w:t>5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1419D6" w:rsidRPr="004E7AA8" w14:paraId="71E53B7D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5D7DD0E7" w14:textId="77777777" w:rsidR="001419D6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3EC413D2" w14:textId="77777777" w:rsidR="001419D6" w:rsidRPr="0005773F" w:rsidRDefault="001419D6" w:rsidP="001419D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Limitations section in the final project documentation</w:t>
            </w:r>
          </w:p>
        </w:tc>
        <w:tc>
          <w:tcPr>
            <w:tcW w:w="2394" w:type="dxa"/>
            <w:shd w:val="clear" w:color="auto" w:fill="auto"/>
          </w:tcPr>
          <w:p w14:paraId="03393A55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6A6A5B">
              <w:rPr>
                <w:rFonts w:ascii="Calibri" w:eastAsia="Calibri" w:hAnsi="Calibri" w:cs="Arial"/>
                <w:lang w:val="en-GB"/>
              </w:rPr>
              <w:t xml:space="preserve">Write </w:t>
            </w:r>
            <w:r>
              <w:rPr>
                <w:rFonts w:ascii="Calibri" w:eastAsia="Calibri" w:hAnsi="Calibri" w:cs="Arial"/>
                <w:lang w:val="en-GB"/>
              </w:rPr>
              <w:t>Limitations of the current prototype</w:t>
            </w:r>
          </w:p>
          <w:p w14:paraId="457F7697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5F56309" w14:textId="77777777" w:rsidR="001419D6" w:rsidRPr="001F361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</w:t>
            </w:r>
            <w:r>
              <w:rPr>
                <w:rFonts w:ascii="Calibri" w:eastAsia="Calibri" w:hAnsi="Calibri" w:cs="Arial"/>
                <w:lang w:val="en-GB"/>
              </w:rPr>
              <w:t>5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1419D6" w:rsidRPr="004E7AA8" w14:paraId="0477B3FD" w14:textId="77777777" w:rsidTr="0083001A">
        <w:trPr>
          <w:trHeight w:val="160"/>
        </w:trPr>
        <w:tc>
          <w:tcPr>
            <w:tcW w:w="910" w:type="dxa"/>
            <w:shd w:val="clear" w:color="auto" w:fill="auto"/>
          </w:tcPr>
          <w:p w14:paraId="022827D8" w14:textId="77777777" w:rsidR="001419D6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598D3FA4" w14:textId="77777777" w:rsidR="001419D6" w:rsidRPr="0005773F" w:rsidRDefault="001419D6" w:rsidP="001419D6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05773F">
              <w:rPr>
                <w:rFonts w:ascii="Calibri" w:eastAsia="Calibri" w:hAnsi="Calibri" w:cs="Arial"/>
                <w:lang w:val="en-GB"/>
              </w:rPr>
              <w:t xml:space="preserve">Write </w:t>
            </w:r>
            <w:r>
              <w:rPr>
                <w:rFonts w:ascii="Calibri" w:eastAsia="Calibri" w:hAnsi="Calibri" w:cs="Arial"/>
                <w:lang w:val="en-GB"/>
              </w:rPr>
              <w:t xml:space="preserve">Future improvements and conclusion </w:t>
            </w:r>
            <w:r w:rsidRPr="0005773F">
              <w:rPr>
                <w:rFonts w:ascii="Calibri" w:eastAsia="Calibri" w:hAnsi="Calibri" w:cs="Arial"/>
                <w:lang w:val="en-GB"/>
              </w:rPr>
              <w:t>section in the final project documentation</w:t>
            </w:r>
          </w:p>
        </w:tc>
        <w:tc>
          <w:tcPr>
            <w:tcW w:w="2394" w:type="dxa"/>
            <w:shd w:val="clear" w:color="auto" w:fill="auto"/>
          </w:tcPr>
          <w:p w14:paraId="1ACF5CEF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6A6A5B">
              <w:rPr>
                <w:rFonts w:ascii="Calibri" w:eastAsia="Calibri" w:hAnsi="Calibri" w:cs="Arial"/>
                <w:lang w:val="en-GB"/>
              </w:rPr>
              <w:t xml:space="preserve">Write </w:t>
            </w:r>
            <w:r>
              <w:rPr>
                <w:rFonts w:ascii="Calibri" w:eastAsia="Calibri" w:hAnsi="Calibri" w:cs="Arial"/>
                <w:lang w:val="en-GB"/>
              </w:rPr>
              <w:t>future improvements and conclusion of the current prototype</w:t>
            </w:r>
          </w:p>
          <w:p w14:paraId="202D0BF3" w14:textId="77777777" w:rsidR="001419D6" w:rsidRPr="00A7074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</w:p>
          <w:p w14:paraId="7B303BEC" w14:textId="77777777" w:rsidR="001419D6" w:rsidRPr="003F57B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</w:t>
            </w:r>
            <w:r>
              <w:rPr>
                <w:rFonts w:ascii="Calibri" w:eastAsia="Calibri" w:hAnsi="Calibri" w:cs="Arial"/>
                <w:lang w:val="en-GB"/>
              </w:rPr>
              <w:t>5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1419D6" w:rsidRPr="004E7AA8" w14:paraId="72B149BC" w14:textId="77777777" w:rsidTr="0083001A">
        <w:trPr>
          <w:trHeight w:val="299"/>
        </w:trPr>
        <w:tc>
          <w:tcPr>
            <w:tcW w:w="910" w:type="dxa"/>
            <w:shd w:val="clear" w:color="auto" w:fill="auto"/>
          </w:tcPr>
          <w:p w14:paraId="7F40B012" w14:textId="77777777" w:rsidR="001419D6" w:rsidRPr="00C57BF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5938" w:type="dxa"/>
            <w:shd w:val="clear" w:color="auto" w:fill="auto"/>
          </w:tcPr>
          <w:p w14:paraId="6FAFA776" w14:textId="77777777" w:rsidR="001419D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0B83CB3" w14:textId="77777777" w:rsidR="001419D6" w:rsidRPr="00C57BF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one due to project completion</w:t>
            </w:r>
          </w:p>
        </w:tc>
        <w:tc>
          <w:tcPr>
            <w:tcW w:w="2394" w:type="dxa"/>
            <w:shd w:val="clear" w:color="auto" w:fill="auto"/>
          </w:tcPr>
          <w:p w14:paraId="76FD68FB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1419D6" w:rsidRPr="004E7AA8" w14:paraId="1382D3F1" w14:textId="77777777" w:rsidTr="0083001A">
        <w:trPr>
          <w:trHeight w:val="181"/>
        </w:trPr>
        <w:tc>
          <w:tcPr>
            <w:tcW w:w="910" w:type="dxa"/>
            <w:shd w:val="clear" w:color="auto" w:fill="auto"/>
          </w:tcPr>
          <w:p w14:paraId="1666A883" w14:textId="77777777" w:rsidR="001419D6" w:rsidRPr="00C57BF8" w:rsidRDefault="001419D6" w:rsidP="001419D6">
            <w:pPr>
              <w:spacing w:after="0"/>
              <w:contextualSpacing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5938" w:type="dxa"/>
            <w:shd w:val="clear" w:color="auto" w:fill="auto"/>
          </w:tcPr>
          <w:p w14:paraId="7B5B5CC3" w14:textId="77777777" w:rsidR="001419D6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7B02A75D" w14:textId="77777777" w:rsidR="001419D6" w:rsidRPr="00C57BF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7.30 p.m. on 22</w:t>
            </w:r>
            <w:r w:rsidRPr="0005773F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2FDB84CF" w14:textId="77777777" w:rsidR="001419D6" w:rsidRPr="004E7AA8" w:rsidRDefault="001419D6" w:rsidP="001419D6">
            <w:pPr>
              <w:spacing w:after="0"/>
              <w:contextualSpacing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Pr="001419D6" w:rsidRDefault="005F0014" w:rsidP="001419D6"/>
    <w:sectPr w:rsidR="005F0014" w:rsidRPr="001419D6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A866C6" w14:textId="77777777" w:rsidR="004B10DD" w:rsidRDefault="004B10DD" w:rsidP="004E7AA8">
      <w:pPr>
        <w:spacing w:after="0" w:line="240" w:lineRule="auto"/>
      </w:pPr>
      <w:r>
        <w:separator/>
      </w:r>
    </w:p>
  </w:endnote>
  <w:endnote w:type="continuationSeparator" w:id="0">
    <w:p w14:paraId="7BE7DA0F" w14:textId="77777777" w:rsidR="004B10DD" w:rsidRDefault="004B10DD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5B7E3" w14:textId="77777777" w:rsidR="004B10DD" w:rsidRDefault="004B10DD" w:rsidP="004E7AA8">
      <w:pPr>
        <w:spacing w:after="0" w:line="240" w:lineRule="auto"/>
      </w:pPr>
      <w:r>
        <w:separator/>
      </w:r>
    </w:p>
  </w:footnote>
  <w:footnote w:type="continuationSeparator" w:id="0">
    <w:p w14:paraId="0F8A5661" w14:textId="77777777" w:rsidR="004B10DD" w:rsidRDefault="004B10DD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4B10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A637D6"/>
    <w:multiLevelType w:val="hybridMultilevel"/>
    <w:tmpl w:val="8374A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67517"/>
    <w:multiLevelType w:val="hybridMultilevel"/>
    <w:tmpl w:val="FA24D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34F8E"/>
    <w:multiLevelType w:val="hybridMultilevel"/>
    <w:tmpl w:val="938CF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02C9F"/>
    <w:multiLevelType w:val="hybridMultilevel"/>
    <w:tmpl w:val="807697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3C1898"/>
    <w:multiLevelType w:val="hybridMultilevel"/>
    <w:tmpl w:val="4F8286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F43A7B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564AAB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D52C0C"/>
    <w:multiLevelType w:val="hybridMultilevel"/>
    <w:tmpl w:val="640690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FB398D"/>
    <w:multiLevelType w:val="hybridMultilevel"/>
    <w:tmpl w:val="1CA097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9"/>
  </w:num>
  <w:num w:numId="4">
    <w:abstractNumId w:val="5"/>
  </w:num>
  <w:num w:numId="5">
    <w:abstractNumId w:val="2"/>
  </w:num>
  <w:num w:numId="6">
    <w:abstractNumId w:val="0"/>
  </w:num>
  <w:num w:numId="7">
    <w:abstractNumId w:val="3"/>
  </w:num>
  <w:num w:numId="8">
    <w:abstractNumId w:val="6"/>
  </w:num>
  <w:num w:numId="9">
    <w:abstractNumId w:val="10"/>
  </w:num>
  <w:num w:numId="10">
    <w:abstractNumId w:val="14"/>
  </w:num>
  <w:num w:numId="11">
    <w:abstractNumId w:val="4"/>
  </w:num>
  <w:num w:numId="12">
    <w:abstractNumId w:val="7"/>
  </w:num>
  <w:num w:numId="13">
    <w:abstractNumId w:val="12"/>
  </w:num>
  <w:num w:numId="14">
    <w:abstractNumId w:val="11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QUAvjioGS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77AC7"/>
    <w:rsid w:val="0008427F"/>
    <w:rsid w:val="0009182F"/>
    <w:rsid w:val="000D2C76"/>
    <w:rsid w:val="000D4117"/>
    <w:rsid w:val="00112C3D"/>
    <w:rsid w:val="001171C6"/>
    <w:rsid w:val="001419D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243E4"/>
    <w:rsid w:val="00466DF4"/>
    <w:rsid w:val="004817FB"/>
    <w:rsid w:val="004B10DD"/>
    <w:rsid w:val="004C02E2"/>
    <w:rsid w:val="004D4D4A"/>
    <w:rsid w:val="004E7AA8"/>
    <w:rsid w:val="00500AD8"/>
    <w:rsid w:val="00560E3D"/>
    <w:rsid w:val="00563E6C"/>
    <w:rsid w:val="005D1CD1"/>
    <w:rsid w:val="005E5DA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7F7835"/>
    <w:rsid w:val="00801BCF"/>
    <w:rsid w:val="008056FF"/>
    <w:rsid w:val="00815442"/>
    <w:rsid w:val="00825123"/>
    <w:rsid w:val="00851D40"/>
    <w:rsid w:val="00860B22"/>
    <w:rsid w:val="00867CDD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359C3"/>
    <w:rsid w:val="00A75F2B"/>
    <w:rsid w:val="00A817CE"/>
    <w:rsid w:val="00AA1049"/>
    <w:rsid w:val="00AF1D89"/>
    <w:rsid w:val="00B155F8"/>
    <w:rsid w:val="00B24CF2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2DC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EE47FE"/>
    <w:rsid w:val="00F36306"/>
    <w:rsid w:val="00F464DA"/>
    <w:rsid w:val="00F517D4"/>
    <w:rsid w:val="00F710B9"/>
    <w:rsid w:val="00FA1440"/>
    <w:rsid w:val="00FA5D79"/>
    <w:rsid w:val="00FD1DAA"/>
    <w:rsid w:val="00FF16A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419D6"/>
    <w:pPr>
      <w:spacing w:line="240" w:lineRule="auto"/>
      <w:jc w:val="both"/>
    </w:pPr>
    <w:rPr>
      <w:i/>
      <w:iCs/>
      <w:color w:val="1F497D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24T05:51:00Z</dcterms:modified>
</cp:coreProperties>
</file>